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eg blaskovit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e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laskovit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85 okwood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egb@mcfrealtygroup.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9207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